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03BC307C" w:rsidR="00B16636" w:rsidRDefault="00203E75" w:rsidP="00547C6E">
      <w:pPr>
        <w:pStyle w:val="Title"/>
        <w:jc w:val="both"/>
      </w:pPr>
      <w:r>
        <w:t xml:space="preserve">OOP Lab: Experiment </w:t>
      </w:r>
      <w:r w:rsidR="00B11C83">
        <w:t>6</w:t>
      </w:r>
    </w:p>
    <w:p w14:paraId="31BE1EF2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5357EF46" w14:textId="77777777" w:rsidR="00B11C83" w:rsidRPr="00B11C83" w:rsidRDefault="00B16636" w:rsidP="00547C6E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B11C83" w:rsidRPr="00B11C83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Write a Java program to implement the concept of importing classes from user defined package and created packages.</w:t>
      </w:r>
    </w:p>
    <w:p w14:paraId="4F742D70" w14:textId="6F832792" w:rsidR="000278EA" w:rsidRPr="000278EA" w:rsidRDefault="000278EA" w:rsidP="00547C6E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A1D357A" w14:textId="36FFF888" w:rsidR="005567F4" w:rsidRPr="005567F4" w:rsidRDefault="005567F4" w:rsidP="00547C6E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E6CDCCD" w14:textId="5D99731E" w:rsidR="005E3213" w:rsidRPr="00B11C83" w:rsidRDefault="005E3213" w:rsidP="00547C6E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Code:</w:t>
      </w:r>
    </w:p>
    <w:p w14:paraId="6D8F8D71" w14:textId="77777777" w:rsidR="00151CC8" w:rsidRPr="000D3D3C" w:rsidRDefault="00151CC8" w:rsidP="000D3D3C">
      <w:pPr>
        <w:pStyle w:val="Subtitle"/>
        <w:rPr>
          <w:rStyle w:val="Emphasis"/>
          <w:i w:val="0"/>
          <w:iCs w:val="0"/>
        </w:rPr>
      </w:pPr>
      <w:r w:rsidRPr="000D3D3C">
        <w:rPr>
          <w:rStyle w:val="Emphasis"/>
          <w:i w:val="0"/>
          <w:iCs w:val="0"/>
          <w:lang w:eastAsia="en-IN"/>
        </w:rPr>
        <w:t>Arithmatics.java</w:t>
      </w:r>
    </w:p>
    <w:p w14:paraId="7EE696CF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thematics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347576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8B3038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ithmatics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58C5B407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151CC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39848A9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7428463F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151CC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</w:p>
    <w:p w14:paraId="481BCA55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D2E0AFF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1A54A74" w14:textId="77777777" w:rsidR="00151CC8" w:rsidRDefault="00151CC8" w:rsidP="00547C6E">
      <w:pPr>
        <w:jc w:val="both"/>
        <w:rPr>
          <w:lang w:eastAsia="en-IN"/>
        </w:rPr>
      </w:pPr>
    </w:p>
    <w:p w14:paraId="4D262D0A" w14:textId="48840E8A" w:rsidR="00151CC8" w:rsidRPr="000D3D3C" w:rsidRDefault="00151CC8" w:rsidP="000D3D3C">
      <w:pPr>
        <w:pStyle w:val="Subtitle"/>
        <w:rPr>
          <w:rStyle w:val="Emphasis"/>
          <w:i w:val="0"/>
          <w:iCs w:val="0"/>
        </w:rPr>
      </w:pPr>
      <w:r w:rsidRPr="000D3D3C">
        <w:rPr>
          <w:rStyle w:val="Emphasis"/>
          <w:i w:val="0"/>
          <w:iCs w:val="0"/>
          <w:lang w:eastAsia="en-IN"/>
        </w:rPr>
        <w:t>Main</w:t>
      </w:r>
      <w:r w:rsidRPr="000D3D3C">
        <w:rPr>
          <w:rStyle w:val="Emphasis"/>
          <w:i w:val="0"/>
          <w:iCs w:val="0"/>
          <w:lang w:eastAsia="en-IN"/>
        </w:rPr>
        <w:t>.java</w:t>
      </w:r>
    </w:p>
    <w:p w14:paraId="56B14D41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ulator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EDA787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40DBFB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thematics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44026D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1DEC0E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in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7FF5DAD4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151CC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</w:t>
      </w:r>
    </w:p>
    <w:p w14:paraId="15D90010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40E421D5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ithmatics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151CC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151CC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rithmatics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F2AED1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151CC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1CC8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1CC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1CC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+9= "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proofErr w:type="spellStart"/>
      <w:proofErr w:type="gramStart"/>
      <w:r w:rsidRPr="00151CC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1CC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proofErr w:type="gramEnd"/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1CC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51CC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1B293183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165D412A" w14:textId="77777777" w:rsidR="00151CC8" w:rsidRPr="00151CC8" w:rsidRDefault="00151CC8" w:rsidP="00547C6E">
      <w:pPr>
        <w:shd w:val="clear" w:color="auto" w:fill="1E1E1E"/>
        <w:spacing w:after="0" w:line="285" w:lineRule="atLeast"/>
        <w:jc w:val="both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1CC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C60A9" w14:textId="4EE210A4" w:rsidR="005E3213" w:rsidRPr="00A246EE" w:rsidRDefault="009138CF" w:rsidP="00547C6E">
      <w:pPr>
        <w:jc w:val="both"/>
        <w:rPr>
          <w:lang w:eastAsia="en-IN"/>
        </w:rPr>
      </w:pPr>
      <w:r>
        <w:rPr>
          <w:lang w:eastAsia="en-IN"/>
        </w:rPr>
        <w:tab/>
      </w:r>
    </w:p>
    <w:p w14:paraId="4C65183F" w14:textId="77777777" w:rsidR="005E3213" w:rsidRDefault="005E3213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601575" w14:textId="48D7BC2B" w:rsidR="005E3213" w:rsidRDefault="00151CC8" w:rsidP="00547C6E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175AA4A6" wp14:editId="6C8E80F9">
            <wp:extent cx="5731510" cy="577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3213">
        <w:rPr>
          <w:lang w:eastAsia="en-IN"/>
        </w:rPr>
        <w:tab/>
      </w:r>
      <w:r w:rsidR="005E3213">
        <w:rPr>
          <w:lang w:eastAsia="en-IN"/>
        </w:rPr>
        <w:tab/>
      </w:r>
    </w:p>
    <w:p w14:paraId="54BC3EDF" w14:textId="27EC3E70" w:rsidR="00547C6E" w:rsidRDefault="00547C6E" w:rsidP="00547C6E">
      <w:pPr>
        <w:jc w:val="both"/>
        <w:rPr>
          <w:color w:val="FFFFFF" w:themeColor="background1"/>
          <w:lang w:eastAsia="en-IN"/>
        </w:rPr>
      </w:pPr>
      <w:r>
        <w:rPr>
          <w:color w:val="FFFFFF" w:themeColor="background1"/>
          <w:lang w:eastAsia="en-IN"/>
        </w:rPr>
        <w:br w:type="page"/>
      </w:r>
    </w:p>
    <w:p w14:paraId="15035EEF" w14:textId="77777777" w:rsidR="00547C6E" w:rsidRPr="00547C6E" w:rsidRDefault="00547C6E" w:rsidP="00547C6E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lastRenderedPageBreak/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2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Pr="00547C6E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Write a program to make a package Balance. This has an Account class with </w:t>
      </w:r>
      <w:proofErr w:type="spellStart"/>
      <w:r w:rsidRPr="00547C6E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Display_Balance</w:t>
      </w:r>
      <w:proofErr w:type="spellEnd"/>
      <w:r w:rsidRPr="00547C6E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method. Import Balance package in another program to access </w:t>
      </w:r>
      <w:proofErr w:type="spellStart"/>
      <w:r w:rsidRPr="00547C6E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Display_Balance</w:t>
      </w:r>
      <w:proofErr w:type="spellEnd"/>
      <w:r w:rsidRPr="00547C6E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method of Account class.</w:t>
      </w:r>
    </w:p>
    <w:p w14:paraId="5E701D82" w14:textId="3D5DB517" w:rsidR="00547C6E" w:rsidRPr="00B11C83" w:rsidRDefault="00547C6E" w:rsidP="00547C6E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0E28E94F" w14:textId="77777777" w:rsidR="00547C6E" w:rsidRPr="000278EA" w:rsidRDefault="00547C6E" w:rsidP="00547C6E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528B3073" w14:textId="77777777" w:rsidR="00547C6E" w:rsidRPr="005567F4" w:rsidRDefault="00547C6E" w:rsidP="00547C6E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0CE80D2" w14:textId="77777777" w:rsidR="00547C6E" w:rsidRPr="00B11C83" w:rsidRDefault="00547C6E" w:rsidP="00547C6E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Code:</w:t>
      </w:r>
    </w:p>
    <w:p w14:paraId="79A44E68" w14:textId="29D0A8DC" w:rsidR="000D3D3C" w:rsidRPr="000D3D3C" w:rsidRDefault="000D3D3C" w:rsidP="000D3D3C">
      <w:pPr>
        <w:pStyle w:val="Subtitle"/>
        <w:rPr>
          <w:rStyle w:val="Emphasis"/>
          <w:i w:val="0"/>
          <w:iCs w:val="0"/>
        </w:rPr>
      </w:pPr>
      <w:r w:rsidRPr="000D3D3C">
        <w:rPr>
          <w:rStyle w:val="Emphasis"/>
          <w:i w:val="0"/>
          <w:iCs w:val="0"/>
          <w:lang w:eastAsia="en-IN"/>
        </w:rPr>
        <w:t>A</w:t>
      </w:r>
      <w:r>
        <w:rPr>
          <w:rStyle w:val="Emphasis"/>
          <w:i w:val="0"/>
          <w:iCs w:val="0"/>
          <w:lang w:eastAsia="en-IN"/>
        </w:rPr>
        <w:t>ccount</w:t>
      </w:r>
      <w:r w:rsidRPr="000D3D3C">
        <w:rPr>
          <w:rStyle w:val="Emphasis"/>
          <w:i w:val="0"/>
          <w:iCs w:val="0"/>
          <w:lang w:eastAsia="en-IN"/>
        </w:rPr>
        <w:t>.java</w:t>
      </w:r>
    </w:p>
    <w:p w14:paraId="4F5C9B28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alance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B939F4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F1191D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ccoun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465D2E59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_</w:t>
      </w:r>
      <w:proofErr w:type="gramStart"/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alance</w:t>
      </w:r>
      <w:proofErr w:type="spell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C7EABD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33854FC5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D3D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D3D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lance: "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 (</w:t>
      </w:r>
      <w:r w:rsidRPr="000D3D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0D3D3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1C51FCD4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105D16B4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E3CA804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F07C20" w14:textId="77777777" w:rsidR="000D3D3C" w:rsidRDefault="000D3D3C" w:rsidP="000D3D3C">
      <w:pPr>
        <w:jc w:val="both"/>
        <w:rPr>
          <w:lang w:eastAsia="en-IN"/>
        </w:rPr>
      </w:pPr>
    </w:p>
    <w:p w14:paraId="45D69E6F" w14:textId="77777777" w:rsidR="000D3D3C" w:rsidRPr="000D3D3C" w:rsidRDefault="000D3D3C" w:rsidP="000D3D3C">
      <w:pPr>
        <w:pStyle w:val="Subtitle"/>
        <w:rPr>
          <w:rStyle w:val="Emphasis"/>
          <w:i w:val="0"/>
          <w:iCs w:val="0"/>
        </w:rPr>
      </w:pPr>
      <w:r w:rsidRPr="000D3D3C">
        <w:rPr>
          <w:rStyle w:val="Emphasis"/>
          <w:i w:val="0"/>
          <w:iCs w:val="0"/>
          <w:lang w:eastAsia="en-IN"/>
        </w:rPr>
        <w:t>Main.java</w:t>
      </w:r>
    </w:p>
    <w:p w14:paraId="00DA4F54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mpany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21EE9B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alance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CB86C6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in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CFE56C2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45341FD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</w:t>
      </w:r>
      <w:proofErr w:type="gramStart"/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 </w:t>
      </w:r>
      <w:proofErr w:type="spellStart"/>
      <w:r w:rsidRPr="000D3D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178E4E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7BB28DE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0D3D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ccoun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0D3D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0D3D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ccount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21BA105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0D3D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proofErr w:type="gramEnd"/>
      <w:r w:rsidRPr="000D3D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Balance</w:t>
      </w:r>
      <w:proofErr w:type="spellEnd"/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D3D3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FD0486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5DA35C00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D3D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F0D453D" w14:textId="77777777" w:rsidR="000D3D3C" w:rsidRPr="000D3D3C" w:rsidRDefault="000D3D3C" w:rsidP="000D3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24236F" w14:textId="5C80F644" w:rsidR="005567F4" w:rsidRDefault="005567F4" w:rsidP="00547C6E">
      <w:pPr>
        <w:spacing w:after="0"/>
        <w:jc w:val="both"/>
        <w:rPr>
          <w:color w:val="FFFFFF" w:themeColor="background1"/>
          <w:lang w:eastAsia="en-IN"/>
        </w:rPr>
      </w:pPr>
    </w:p>
    <w:p w14:paraId="5A746ACA" w14:textId="77777777" w:rsidR="00547C6E" w:rsidRPr="009138CF" w:rsidRDefault="00547C6E" w:rsidP="00547C6E">
      <w:pPr>
        <w:spacing w:after="0"/>
        <w:jc w:val="both"/>
        <w:rPr>
          <w:color w:val="FFFFFF" w:themeColor="background1"/>
          <w:lang w:eastAsia="en-IN"/>
        </w:rPr>
      </w:pPr>
    </w:p>
    <w:p w14:paraId="4B3C1F13" w14:textId="77777777" w:rsidR="00547C6E" w:rsidRDefault="00547C6E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5027322" w14:textId="1E041C14" w:rsidR="00AB68BA" w:rsidRDefault="000D3D3C" w:rsidP="00547C6E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59F1DE83" wp14:editId="2EF23C68">
            <wp:extent cx="5731510" cy="43751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4C441769" w14:textId="77777777" w:rsidR="000D3D3C" w:rsidRPr="000D3D3C" w:rsidRDefault="00602741" w:rsidP="000D3D3C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0D3D3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0D3D3C" w:rsidRPr="000D3D3C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WAP to create a package p with class A with 4 types of access protected methods. How we will use these methods in different packages class i.e. there is </w:t>
      </w:r>
      <w:proofErr w:type="gramStart"/>
      <w:r w:rsidR="000D3D3C" w:rsidRPr="000D3D3C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main(</w:t>
      </w:r>
      <w:proofErr w:type="gramEnd"/>
      <w:r w:rsidR="000D3D3C" w:rsidRPr="000D3D3C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) in class B in package Q and 4 methods are in Class A in package p.</w:t>
      </w:r>
    </w:p>
    <w:p w14:paraId="2A3E83E2" w14:textId="6B42EEF6" w:rsidR="00B11C83" w:rsidRPr="00B11C83" w:rsidRDefault="00B11C83" w:rsidP="00547C6E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71DA6C22" w14:textId="3B564AF8" w:rsidR="005E3213" w:rsidRPr="008C539C" w:rsidRDefault="005E3213" w:rsidP="00547C6E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CD22156" w14:textId="1450AFBC" w:rsidR="004A4F35" w:rsidRDefault="005E3213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1242DFA2" w14:textId="215CB4EC" w:rsidR="00FE1858" w:rsidRPr="000D3D3C" w:rsidRDefault="00FE1858" w:rsidP="00FE1858">
      <w:pPr>
        <w:pStyle w:val="Subtitle"/>
        <w:rPr>
          <w:rStyle w:val="Emphasis"/>
          <w:i w:val="0"/>
          <w:iCs w:val="0"/>
        </w:rPr>
      </w:pPr>
      <w:r w:rsidRPr="000D3D3C">
        <w:rPr>
          <w:rStyle w:val="Emphasis"/>
          <w:i w:val="0"/>
          <w:iCs w:val="0"/>
          <w:lang w:eastAsia="en-IN"/>
        </w:rPr>
        <w:t>A.java</w:t>
      </w:r>
    </w:p>
    <w:p w14:paraId="65970877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2C97F7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CEDDA9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</w:t>
      </w:r>
    </w:p>
    <w:p w14:paraId="7E1A6AD7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681C120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blic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ADACEC0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473A8BB1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ublic!!</w:t>
      </w:r>
      <w:r w:rsidRPr="005D056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0DED61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   </w:t>
      </w:r>
    </w:p>
    <w:p w14:paraId="2D58612E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fault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294EB5E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16163DD5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fault!!</w:t>
      </w:r>
      <w:r w:rsidRPr="005D056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E4ECF32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606FA18E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vate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595B01C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4A91EEC0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vate!!</w:t>
      </w:r>
      <w:r w:rsidRPr="005D056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8107A7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000F6B96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5D056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tected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A9F0BC4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729359D5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5D056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D056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tected!!</w:t>
      </w:r>
      <w:r w:rsidRPr="005D056D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5D056D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    </w:t>
      </w:r>
    </w:p>
    <w:p w14:paraId="19EA42FB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4B1861BD" w14:textId="77777777" w:rsidR="005D056D" w:rsidRPr="005D056D" w:rsidRDefault="005D056D" w:rsidP="005D05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D056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C742AC9" w14:textId="77777777" w:rsidR="00FE1858" w:rsidRPr="000D3D3C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9A44C0" w14:textId="77777777" w:rsidR="00FE1858" w:rsidRDefault="00FE1858" w:rsidP="00FE1858">
      <w:pPr>
        <w:jc w:val="both"/>
        <w:rPr>
          <w:lang w:eastAsia="en-IN"/>
        </w:rPr>
      </w:pPr>
    </w:p>
    <w:p w14:paraId="1C4C4A9A" w14:textId="3EC338A7" w:rsidR="00FE1858" w:rsidRPr="000D3D3C" w:rsidRDefault="00FE1858" w:rsidP="00FE1858">
      <w:pPr>
        <w:pStyle w:val="Subtitle"/>
        <w:rPr>
          <w:rStyle w:val="Emphasis"/>
          <w:i w:val="0"/>
          <w:iCs w:val="0"/>
        </w:rPr>
      </w:pPr>
      <w:r>
        <w:rPr>
          <w:rStyle w:val="Emphasis"/>
          <w:i w:val="0"/>
          <w:iCs w:val="0"/>
          <w:lang w:eastAsia="en-IN"/>
        </w:rPr>
        <w:t>B</w:t>
      </w:r>
      <w:r w:rsidRPr="000D3D3C">
        <w:rPr>
          <w:rStyle w:val="Emphasis"/>
          <w:i w:val="0"/>
          <w:iCs w:val="0"/>
          <w:lang w:eastAsia="en-IN"/>
        </w:rPr>
        <w:t>.java</w:t>
      </w:r>
    </w:p>
    <w:p w14:paraId="19764C82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Q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61DF61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C3895E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</w:t>
      </w:r>
      <w:proofErr w:type="spellEnd"/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79C207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154914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08A1697F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358EFD3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E185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E185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E185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</w:t>
      </w:r>
    </w:p>
    <w:p w14:paraId="75F53E73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{</w:t>
      </w:r>
    </w:p>
    <w:p w14:paraId="5C69C8F2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FE18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E185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FE185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E185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14EDFD4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proofErr w:type="gramStart"/>
      <w:r w:rsidRPr="00FE185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E185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blic</w:t>
      </w:r>
      <w:proofErr w:type="spellEnd"/>
      <w:proofErr w:type="gramEnd"/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9EDA1C8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proofErr w:type="gramStart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bj.Default</w:t>
      </w:r>
      <w:proofErr w:type="spellEnd"/>
      <w:proofErr w:type="gramEnd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; -&gt; Not Accessible</w:t>
      </w:r>
    </w:p>
    <w:p w14:paraId="1C64405D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proofErr w:type="gramStart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bj.Private</w:t>
      </w:r>
      <w:proofErr w:type="spellEnd"/>
      <w:proofErr w:type="gramEnd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; -&gt; Not Accessible</w:t>
      </w:r>
    </w:p>
    <w:p w14:paraId="4D05E6EF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proofErr w:type="gramStart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bj.Protected</w:t>
      </w:r>
      <w:proofErr w:type="spellEnd"/>
      <w:proofErr w:type="gramEnd"/>
      <w:r w:rsidRPr="00FE185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; -&gt; Not Accessible</w:t>
      </w:r>
    </w:p>
    <w:p w14:paraId="76792CAC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</w:p>
    <w:p w14:paraId="21B3B820" w14:textId="77777777" w:rsidR="00FE1858" w:rsidRPr="00FE1858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E18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6BB5BB" w14:textId="77777777" w:rsidR="00FE1858" w:rsidRPr="000D3D3C" w:rsidRDefault="00FE1858" w:rsidP="00FE18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726D60" w14:textId="1C92D084" w:rsidR="005E3213" w:rsidRDefault="005E3213" w:rsidP="00547C6E">
      <w:pPr>
        <w:jc w:val="both"/>
        <w:rPr>
          <w:lang w:eastAsia="en-IN"/>
        </w:rPr>
      </w:pPr>
    </w:p>
    <w:p w14:paraId="5AE6D320" w14:textId="4CBBA600" w:rsidR="005567F4" w:rsidRPr="005E3213" w:rsidRDefault="005567F4" w:rsidP="00547C6E">
      <w:pPr>
        <w:jc w:val="both"/>
        <w:rPr>
          <w:lang w:eastAsia="en-IN"/>
        </w:rPr>
      </w:pPr>
    </w:p>
    <w:p w14:paraId="260152BC" w14:textId="77777777" w:rsidR="004A4F35" w:rsidRPr="004A4F35" w:rsidRDefault="004A4F35" w:rsidP="00547C6E">
      <w:pPr>
        <w:jc w:val="both"/>
        <w:rPr>
          <w:lang w:eastAsia="en-IN"/>
        </w:rPr>
      </w:pPr>
    </w:p>
    <w:p w14:paraId="676D066B" w14:textId="6D1406F0" w:rsidR="004A4F35" w:rsidRPr="004A4F35" w:rsidRDefault="004A4F35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5C54D718" w:rsidR="00B16636" w:rsidRDefault="005D056D" w:rsidP="00547C6E">
      <w:pPr>
        <w:jc w:val="both"/>
      </w:pPr>
      <w:r>
        <w:rPr>
          <w:noProof/>
        </w:rPr>
        <w:drawing>
          <wp:inline distT="0" distB="0" distL="0" distR="0" wp14:anchorId="3DCC99FF" wp14:editId="6D3CA327">
            <wp:extent cx="5105400" cy="9810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D3A22" w14:textId="44A24B48" w:rsidR="0029534D" w:rsidRPr="00153056" w:rsidRDefault="00153056" w:rsidP="00547C6E">
      <w:pPr>
        <w:jc w:val="both"/>
        <w:rPr>
          <w:rFonts w:asciiTheme="majorHAnsi" w:hAnsiTheme="majorHAnsi" w:cstheme="majorHAnsi"/>
          <w:b/>
          <w:bCs/>
          <w:lang w:eastAsia="en-IN"/>
        </w:rPr>
      </w:pPr>
      <w:r w:rsidRPr="00153056">
        <w:rPr>
          <w:rFonts w:asciiTheme="majorHAnsi" w:hAnsiTheme="majorHAnsi" w:cstheme="majorHAnsi"/>
          <w:b/>
          <w:bCs/>
          <w:i/>
          <w:iCs/>
          <w:lang w:eastAsia="en-IN"/>
        </w:rPr>
        <w:t xml:space="preserve">OUTPUT with Error- </w:t>
      </w:r>
      <w:r w:rsidRPr="00153056">
        <w:rPr>
          <w:rFonts w:asciiTheme="majorHAnsi" w:hAnsiTheme="majorHAnsi" w:cstheme="majorHAnsi"/>
          <w:b/>
          <w:bCs/>
          <w:lang w:eastAsia="en-IN"/>
        </w:rPr>
        <w:t>Default, Private and Protected methods are NOT accessible through package</w:t>
      </w:r>
    </w:p>
    <w:p w14:paraId="3051C581" w14:textId="3BD7AB44" w:rsidR="0029534D" w:rsidRPr="008B1839" w:rsidRDefault="00153056" w:rsidP="00547C6E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5BD22917" wp14:editId="7CBA19F6">
            <wp:extent cx="5731510" cy="135572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BF79E" w14:textId="77777777" w:rsidR="00AB68BA" w:rsidRDefault="00AB68BA" w:rsidP="00547C6E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7396582" w14:textId="77777777" w:rsidR="00B11C83" w:rsidRPr="00B11C83" w:rsidRDefault="0029534D" w:rsidP="00547C6E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B11C83" w:rsidRPr="00B11C83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WAP to create a package p with class A with 4 types of access protected methods. How we will use these methods in different packages class i.e. there is </w:t>
      </w:r>
      <w:proofErr w:type="gramStart"/>
      <w:r w:rsidR="00B11C83" w:rsidRPr="00B11C83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main(</w:t>
      </w:r>
      <w:proofErr w:type="gramEnd"/>
      <w:r w:rsidR="00B11C83" w:rsidRPr="00B11C83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) in class B in package Q and 4 methods are in Class A in package p.</w:t>
      </w:r>
    </w:p>
    <w:p w14:paraId="4C12BDD4" w14:textId="1FF80851" w:rsidR="0029534D" w:rsidRDefault="0029534D" w:rsidP="00547C6E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547C6E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419D268E" w14:textId="5521AE9A" w:rsidR="005E3213" w:rsidRDefault="0029534D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8343BD7" w14:textId="4BEA2228" w:rsidR="00AB68BA" w:rsidRPr="00AB68BA" w:rsidRDefault="00AB68BA" w:rsidP="00547C6E">
      <w:pPr>
        <w:jc w:val="both"/>
        <w:rPr>
          <w:lang w:eastAsia="en-IN"/>
        </w:rPr>
      </w:pPr>
    </w:p>
    <w:p w14:paraId="2B5AE4ED" w14:textId="77777777" w:rsidR="0029534D" w:rsidRPr="004A4F35" w:rsidRDefault="0029534D" w:rsidP="00547C6E">
      <w:pPr>
        <w:jc w:val="both"/>
        <w:rPr>
          <w:lang w:eastAsia="en-IN"/>
        </w:rPr>
      </w:pPr>
    </w:p>
    <w:p w14:paraId="590D24F9" w14:textId="77777777" w:rsidR="0029534D" w:rsidRPr="004A4F35" w:rsidRDefault="0029534D" w:rsidP="00547C6E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702D3D62" w:rsidR="0029534D" w:rsidRDefault="0029534D" w:rsidP="00547C6E">
      <w:pPr>
        <w:jc w:val="both"/>
        <w:rPr>
          <w:lang w:eastAsia="en-IN"/>
        </w:rPr>
      </w:pPr>
    </w:p>
    <w:p w14:paraId="0B340BE2" w14:textId="44DCF3C5" w:rsidR="0029534D" w:rsidRDefault="0029534D" w:rsidP="00547C6E">
      <w:pPr>
        <w:jc w:val="both"/>
        <w:rPr>
          <w:lang w:eastAsia="en-IN"/>
        </w:rPr>
      </w:pPr>
    </w:p>
    <w:p w14:paraId="7AF10123" w14:textId="0480BC65" w:rsidR="009C3CB3" w:rsidRPr="00B11C83" w:rsidRDefault="009C3CB3" w:rsidP="00547C6E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</w:p>
    <w:sectPr w:rsidR="009C3CB3" w:rsidRPr="00B11C8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27525"/>
    <w:multiLevelType w:val="multilevel"/>
    <w:tmpl w:val="DAC2E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535A3F"/>
    <w:multiLevelType w:val="multilevel"/>
    <w:tmpl w:val="E3109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D55148"/>
    <w:multiLevelType w:val="multilevel"/>
    <w:tmpl w:val="DE5E6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4ED2E1B"/>
    <w:multiLevelType w:val="multilevel"/>
    <w:tmpl w:val="08424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93548FC"/>
    <w:multiLevelType w:val="multilevel"/>
    <w:tmpl w:val="5AB8A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29"/>
  </w:num>
  <w:num w:numId="5">
    <w:abstractNumId w:val="11"/>
  </w:num>
  <w:num w:numId="6">
    <w:abstractNumId w:val="19"/>
  </w:num>
  <w:num w:numId="7">
    <w:abstractNumId w:val="18"/>
  </w:num>
  <w:num w:numId="8">
    <w:abstractNumId w:val="22"/>
  </w:num>
  <w:num w:numId="9">
    <w:abstractNumId w:val="17"/>
  </w:num>
  <w:num w:numId="10">
    <w:abstractNumId w:val="15"/>
  </w:num>
  <w:num w:numId="11">
    <w:abstractNumId w:val="21"/>
  </w:num>
  <w:num w:numId="12">
    <w:abstractNumId w:val="8"/>
  </w:num>
  <w:num w:numId="13">
    <w:abstractNumId w:val="1"/>
  </w:num>
  <w:num w:numId="14">
    <w:abstractNumId w:val="5"/>
  </w:num>
  <w:num w:numId="15">
    <w:abstractNumId w:val="4"/>
  </w:num>
  <w:num w:numId="16">
    <w:abstractNumId w:val="24"/>
  </w:num>
  <w:num w:numId="17">
    <w:abstractNumId w:val="13"/>
  </w:num>
  <w:num w:numId="18">
    <w:abstractNumId w:val="28"/>
  </w:num>
  <w:num w:numId="19">
    <w:abstractNumId w:val="23"/>
  </w:num>
  <w:num w:numId="20">
    <w:abstractNumId w:val="14"/>
  </w:num>
  <w:num w:numId="21">
    <w:abstractNumId w:val="27"/>
  </w:num>
  <w:num w:numId="22">
    <w:abstractNumId w:val="7"/>
  </w:num>
  <w:num w:numId="23">
    <w:abstractNumId w:val="16"/>
  </w:num>
  <w:num w:numId="24">
    <w:abstractNumId w:val="3"/>
  </w:num>
  <w:num w:numId="25">
    <w:abstractNumId w:val="26"/>
  </w:num>
  <w:num w:numId="26">
    <w:abstractNumId w:val="9"/>
  </w:num>
  <w:num w:numId="27">
    <w:abstractNumId w:val="12"/>
  </w:num>
  <w:num w:numId="28">
    <w:abstractNumId w:val="20"/>
  </w:num>
  <w:num w:numId="29">
    <w:abstractNumId w:val="6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mwrAUAaTQScywAAAA="/>
  </w:docVars>
  <w:rsids>
    <w:rsidRoot w:val="00203E75"/>
    <w:rsid w:val="00000C21"/>
    <w:rsid w:val="000278EA"/>
    <w:rsid w:val="000C0DC3"/>
    <w:rsid w:val="000D3D3C"/>
    <w:rsid w:val="001244A3"/>
    <w:rsid w:val="00151CC8"/>
    <w:rsid w:val="00153056"/>
    <w:rsid w:val="001D2F8F"/>
    <w:rsid w:val="00203E75"/>
    <w:rsid w:val="0029534D"/>
    <w:rsid w:val="00454A13"/>
    <w:rsid w:val="004A4F35"/>
    <w:rsid w:val="004B2B0E"/>
    <w:rsid w:val="00514F3F"/>
    <w:rsid w:val="00547C6E"/>
    <w:rsid w:val="005567F4"/>
    <w:rsid w:val="005D056D"/>
    <w:rsid w:val="005E3213"/>
    <w:rsid w:val="00602741"/>
    <w:rsid w:val="006C5B41"/>
    <w:rsid w:val="006D7F73"/>
    <w:rsid w:val="00703105"/>
    <w:rsid w:val="007D67DD"/>
    <w:rsid w:val="008308BB"/>
    <w:rsid w:val="008B1839"/>
    <w:rsid w:val="008C539C"/>
    <w:rsid w:val="009105E3"/>
    <w:rsid w:val="009138CF"/>
    <w:rsid w:val="009C3CB3"/>
    <w:rsid w:val="009E538D"/>
    <w:rsid w:val="00A246EE"/>
    <w:rsid w:val="00AB68BA"/>
    <w:rsid w:val="00B11C83"/>
    <w:rsid w:val="00B16636"/>
    <w:rsid w:val="00CE02CE"/>
    <w:rsid w:val="00D251B5"/>
    <w:rsid w:val="00E60279"/>
    <w:rsid w:val="00E90D1C"/>
    <w:rsid w:val="00F458DE"/>
    <w:rsid w:val="00FE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85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51CC8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151CC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CC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CC8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3D3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3D3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2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5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6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5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4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5</Pages>
  <Words>368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Output: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12</cp:revision>
  <cp:lastPrinted>2021-09-16T12:16:00Z</cp:lastPrinted>
  <dcterms:created xsi:type="dcterms:W3CDTF">2021-09-16T22:22:00Z</dcterms:created>
  <dcterms:modified xsi:type="dcterms:W3CDTF">2021-09-17T06:34:00Z</dcterms:modified>
</cp:coreProperties>
</file>